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32.svg" ContentType="image/svg+xml"/>
  <Override PartName="/word/media/rId137.svg" ContentType="image/svg+xml"/>
  <Override PartName="/word/media/rId142.svg" ContentType="image/svg+xml"/>
  <Override PartName="/word/media/rId147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93.svg" ContentType="image/svg+xml"/>
  <Override PartName="/word/media/rId198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1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6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A_1 &amp;: (30 \times 35) \\
A_2 &amp;: (35 \times 15) \\
A_3 &amp;: (15 \times 5) \\
A_4 &amp;: (5 \times 10) \\
A_5 &amp;: (10 \times 20) \\
A_6 &amp;: (20 \times 25)
\end{align*}
\begin{align*}
&amp; ((A_2)\overbrace{\vdots}^{ (k=2) } (A_3 A_4 A_5)) \\[10 pt]
\quad cost &amp;= m_{22} + m_{35} + p_1p_2p_5 \\
&amp;= 0 + 2500 + 35 \times 15 \times 20 \\
&amp;= 13000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6"/>
    <w:bookmarkStart w:id="141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A_1 &amp;: (30 \times 35) \\
A_2 &amp;: (35 \times 15) \\
A_3 &amp;: (15 \times 5) \\
A_4 &amp;: (5 \times 10) \\
A_5 &amp;: (10 \times 20) \\
A_6 &amp;: (20 \times 25)
\end{align*}
\begin{align*}
&amp; ((A_2 A_3) \overbrace{\vdots}^{ (k=3) } (A_4 A_5)) \\[10 pt]
\quad cost &amp;= m_{23} + m_{45} + p_1p_3p_5 \\
&amp;= 2625 + 1000 + 35 \times 5 \times 20 \\
&amp;= 7125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1"/>
    <w:bookmarkStart w:id="146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A_1 &amp;: (30 \times 35) \\
A_2 &amp;: (35 \times 15) \\
A_3 &amp;: (15 \times 5) \\
A_4 &amp;: (5 \times 10) \\
A_5 &amp;: (10 \times 20) \\
A_6 &amp;: (20 \times 25)
\end{align*}
\begin{align*}
&amp; ((A_2 A_3 A_4)\overbrace{\vdots}^{ (k=4) }(A_5)) \\[10 pt]
\quad cost &amp;= m_{24} + m_{55} + p_1p_4p_5 \\
&amp;= 4375 + 0 + 35 \times 10 \times 20 \\
&amp;= 11375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6"/>
    <w:bookmarkStart w:id="151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m_{ij}=</w:t>
      </w:r>
      <w:r>
        <w:t xml:space="preserve"> </w:t>
      </w:r>
      <w:r>
        <w:t xml:space="preserve">{ m_{ik} + m_{k+1,j} + p_{i-1} p_k p_j } \[10pt]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1"/>
    <w:bookmarkStart w:id="152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2"/>
    <w:bookmarkStart w:id="157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7"/>
    <w:bookmarkStart w:id="162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2"/>
    <w:bookmarkStart w:id="167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7"/>
    <w:bookmarkStart w:id="172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2"/>
    <w:bookmarkStart w:id="176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6"/>
    <w:bookmarkStart w:id="177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7"/>
    <w:bookmarkStart w:id="182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79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2"/>
    <w:bookmarkStart w:id="187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4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Start w:id="192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89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2"/>
    <w:bookmarkStart w:id="197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4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7"/>
    <w:bookmarkStart w:id="202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199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2"/>
    <w:bookmarkStart w:id="20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3"/>
    <w:bookmarkStart w:id="20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32" Target="media/rId132.svg" /><Relationship Type="http://schemas.openxmlformats.org/officeDocument/2006/relationships/image" Id="rId137" Target="media/rId137.svg" /><Relationship Type="http://schemas.openxmlformats.org/officeDocument/2006/relationships/image" Id="rId142" Target="media/rId142.svg" /><Relationship Type="http://schemas.openxmlformats.org/officeDocument/2006/relationships/image" Id="rId147" Target="media/rId147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93" Target="media/rId193.svg" /><Relationship Type="http://schemas.openxmlformats.org/officeDocument/2006/relationships/image" Id="rId198" Target="media/rId198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3T23:06:33Z</dcterms:created>
  <dcterms:modified xsi:type="dcterms:W3CDTF">2022-02-13T23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